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1539" w14:textId="41F9A26A" w:rsidR="00D40DCC" w:rsidRDefault="00A41EE5" w:rsidP="00D40DCC">
      <w:pPr>
        <w:pStyle w:val="Ttulo"/>
      </w:pPr>
      <w:r>
        <w:t>Título</w:t>
      </w:r>
    </w:p>
    <w:p w14:paraId="77C95D25" w14:textId="5B4DB857" w:rsidR="002A36CD" w:rsidRDefault="001A0C45" w:rsidP="00414BAB">
      <w:pPr>
        <w:pStyle w:val="Fecha"/>
      </w:pPr>
      <w:r w:rsidRPr="004556CF">
        <w:t>Fecha</w:t>
      </w:r>
    </w:p>
    <w:p w14:paraId="4FA5B9F2" w14:textId="77777777" w:rsidR="002A36CD" w:rsidRDefault="002A36CD">
      <w:pPr>
        <w:jc w:val="left"/>
        <w:rPr>
          <w:color w:val="808080" w:themeColor="background1" w:themeShade="80"/>
          <w:sz w:val="36"/>
          <w:lang w:val="es-PE"/>
        </w:rPr>
      </w:pPr>
      <w:r>
        <w:br w:type="page"/>
      </w:r>
    </w:p>
    <w:p w14:paraId="7AE836AF" w14:textId="7210173D" w:rsidR="00D96163" w:rsidRPr="00DE7FF6" w:rsidRDefault="00414BAB" w:rsidP="00DE7FF6">
      <w:pPr>
        <w:pStyle w:val="Ttulo1"/>
      </w:pPr>
      <w:r w:rsidRPr="00DE7FF6">
        <w:lastRenderedPageBreak/>
        <w:t>Título 1</w:t>
      </w:r>
    </w:p>
    <w:p w14:paraId="7C576141" w14:textId="393F53E1" w:rsidR="001746B2" w:rsidRPr="00DE7FF6" w:rsidRDefault="00127F68" w:rsidP="00DE7FF6">
      <w:pPr>
        <w:pStyle w:val="Ttulo2"/>
      </w:pPr>
      <w:r w:rsidRPr="00DE7FF6">
        <w:t>Título 2</w:t>
      </w:r>
    </w:p>
    <w:p w14:paraId="004198B7" w14:textId="0D975361" w:rsidR="00515B99" w:rsidRPr="00A44670" w:rsidRDefault="00515B99" w:rsidP="00AC0076">
      <w:pPr>
        <w:pStyle w:val="Ttulo3"/>
      </w:pPr>
      <w:r w:rsidRPr="00AC0076">
        <w:t>Título</w:t>
      </w:r>
      <w:r w:rsidRPr="00A44670">
        <w:t xml:space="preserve"> 3</w:t>
      </w:r>
    </w:p>
    <w:p w14:paraId="32C2ADCE" w14:textId="62DAB23F" w:rsidR="004F1248" w:rsidRDefault="00EA6003" w:rsidP="000F575A">
      <w:pPr>
        <w:pStyle w:val="Compact"/>
      </w:pPr>
      <w:r w:rsidRPr="000F575A">
        <w:t>Compact</w:t>
      </w:r>
    </w:p>
    <w:p w14:paraId="210B0437" w14:textId="52CAB9F9" w:rsidR="00B21E4E" w:rsidRDefault="00B21E4E" w:rsidP="000F575A">
      <w:pPr>
        <w:pStyle w:val="Textoindependiente"/>
      </w:pPr>
      <w:r w:rsidRPr="000F575A">
        <w:t>Texto independiente</w:t>
      </w:r>
    </w:p>
    <w:p w14:paraId="706CE561" w14:textId="4721980C" w:rsidR="00C86917" w:rsidRPr="00C86917" w:rsidRDefault="00C86917" w:rsidP="00C86917">
      <w:pPr>
        <w:pStyle w:val="FirstParagraph"/>
      </w:pPr>
      <w:proofErr w:type="spellStart"/>
      <w:r w:rsidRPr="00C86917">
        <w:t>First</w:t>
      </w:r>
      <w:proofErr w:type="spellEnd"/>
      <w:r w:rsidRPr="00C86917">
        <w:t xml:space="preserve"> </w:t>
      </w:r>
      <w:proofErr w:type="spellStart"/>
      <w:r w:rsidRPr="00C86917">
        <w:t>Paragraph</w:t>
      </w:r>
      <w:proofErr w:type="spellEnd"/>
    </w:p>
    <w:p w14:paraId="2103EEEE" w14:textId="689E4D80" w:rsidR="00BE14A7" w:rsidRPr="00C86917" w:rsidRDefault="00BE14A7" w:rsidP="00D733D0">
      <w:pPr>
        <w:pStyle w:val="Textodebloque"/>
        <w:rPr>
          <w:lang w:val="fr-FR"/>
        </w:rPr>
      </w:pPr>
      <w:r w:rsidRPr="00C86917">
        <w:rPr>
          <w:lang w:val="fr-FR"/>
        </w:rPr>
        <w:t>Texto de bloque</w:t>
      </w:r>
    </w:p>
    <w:p w14:paraId="14B3909F" w14:textId="6D7F6D9D" w:rsidR="00FC6328" w:rsidRPr="00C86917" w:rsidRDefault="00FC6328" w:rsidP="00756D22">
      <w:pPr>
        <w:pStyle w:val="ImageCaption"/>
        <w:rPr>
          <w:lang w:val="fr-FR"/>
        </w:rPr>
      </w:pPr>
      <w:r w:rsidRPr="00C86917">
        <w:rPr>
          <w:lang w:val="fr-FR"/>
        </w:rPr>
        <w:t xml:space="preserve">Image </w:t>
      </w:r>
      <w:proofErr w:type="spellStart"/>
      <w:r w:rsidRPr="00C86917">
        <w:rPr>
          <w:lang w:val="fr-FR"/>
        </w:rPr>
        <w:t>Caption</w:t>
      </w:r>
      <w:proofErr w:type="spellEnd"/>
    </w:p>
    <w:p w14:paraId="4C9D01AB" w14:textId="357D0076" w:rsidR="00234B3D" w:rsidRDefault="00234B3D" w:rsidP="009D44E9">
      <w:pPr>
        <w:pStyle w:val="TableCaption"/>
        <w:rPr>
          <w:lang w:val="fr-FR"/>
        </w:rPr>
      </w:pPr>
      <w:r w:rsidRPr="00C86917">
        <w:rPr>
          <w:lang w:val="fr-FR"/>
        </w:rPr>
        <w:t xml:space="preserve">Table </w:t>
      </w:r>
      <w:proofErr w:type="spellStart"/>
      <w:r w:rsidRPr="00C86917">
        <w:rPr>
          <w:lang w:val="fr-FR"/>
        </w:rPr>
        <w:t>Caption</w:t>
      </w:r>
      <w:proofErr w:type="spellEnd"/>
    </w:p>
    <w:p w14:paraId="1A5E4526" w14:textId="2B55A77E" w:rsidR="009D0E6E" w:rsidRPr="009D0E6E" w:rsidRDefault="009D0E6E" w:rsidP="009D0E6E">
      <w:pPr>
        <w:pStyle w:val="SourceCode"/>
      </w:pPr>
      <w:r w:rsidRPr="009D0E6E">
        <w:t>Source Code</w:t>
      </w:r>
    </w:p>
    <w:sectPr w:rsidR="009D0E6E" w:rsidRPr="009D0E6E" w:rsidSect="00E95B5A">
      <w:headerReference w:type="default" r:id="rId8"/>
      <w:footerReference w:type="even" r:id="rId9"/>
      <w:footerReference w:type="default" r:id="rId10"/>
      <w:pgSz w:w="11952" w:h="16848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34451" w14:textId="77777777" w:rsidR="00CB2560" w:rsidRDefault="00CB2560">
      <w:pPr>
        <w:spacing w:after="0"/>
      </w:pPr>
      <w:r>
        <w:separator/>
      </w:r>
    </w:p>
  </w:endnote>
  <w:endnote w:type="continuationSeparator" w:id="0">
    <w:p w14:paraId="4EF094EB" w14:textId="77777777" w:rsidR="00CB2560" w:rsidRDefault="00CB25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5A373" w14:textId="5AE0157F" w:rsidR="00676DF8" w:rsidRDefault="00031322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676DF8" w:rsidRDefault="00CB2560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573"/>
      <w:docPartObj>
        <w:docPartGallery w:val="Page Numbers (Bottom of Page)"/>
        <w:docPartUnique/>
      </w:docPartObj>
    </w:sdtPr>
    <w:sdtEndPr>
      <w:rPr>
        <w:rFonts w:cs="Arial"/>
        <w:sz w:val="20"/>
        <w:szCs w:val="20"/>
      </w:rPr>
    </w:sdtEndPr>
    <w:sdtContent>
      <w:p w14:paraId="67550510" w14:textId="583E9D04" w:rsidR="00DE3D79" w:rsidRPr="00DE3D79" w:rsidRDefault="00DE3D79">
        <w:pPr>
          <w:pStyle w:val="Piedepgina"/>
          <w:jc w:val="right"/>
          <w:rPr>
            <w:rFonts w:cs="Arial"/>
            <w:sz w:val="20"/>
            <w:szCs w:val="20"/>
          </w:rPr>
        </w:pPr>
        <w:r w:rsidRPr="00DE3D79">
          <w:rPr>
            <w:rFonts w:cs="Arial"/>
            <w:sz w:val="20"/>
            <w:szCs w:val="20"/>
          </w:rPr>
          <w:fldChar w:fldCharType="begin"/>
        </w:r>
        <w:r w:rsidRPr="00DE3D79">
          <w:rPr>
            <w:rFonts w:cs="Arial"/>
            <w:sz w:val="20"/>
            <w:szCs w:val="20"/>
          </w:rPr>
          <w:instrText>PAGE   \* MERGEFORMAT</w:instrText>
        </w:r>
        <w:r w:rsidRPr="00DE3D79">
          <w:rPr>
            <w:rFonts w:cs="Arial"/>
            <w:sz w:val="20"/>
            <w:szCs w:val="20"/>
          </w:rPr>
          <w:fldChar w:fldCharType="separate"/>
        </w:r>
        <w:r w:rsidRPr="00DE3D79">
          <w:rPr>
            <w:rFonts w:cs="Arial"/>
            <w:sz w:val="20"/>
            <w:szCs w:val="20"/>
            <w:lang w:val="es-ES"/>
          </w:rPr>
          <w:t>2</w:t>
        </w:r>
        <w:r w:rsidRPr="00DE3D79">
          <w:rPr>
            <w:rFonts w:cs="Arial"/>
            <w:sz w:val="20"/>
            <w:szCs w:val="20"/>
          </w:rPr>
          <w:fldChar w:fldCharType="end"/>
        </w:r>
      </w:p>
    </w:sdtContent>
  </w:sdt>
  <w:p w14:paraId="6C15A376" w14:textId="77777777" w:rsidR="00676DF8" w:rsidRDefault="00CB2560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88384" w14:textId="77777777" w:rsidR="00CB2560" w:rsidRDefault="00CB2560">
      <w:r>
        <w:separator/>
      </w:r>
    </w:p>
  </w:footnote>
  <w:footnote w:type="continuationSeparator" w:id="0">
    <w:p w14:paraId="385030D6" w14:textId="77777777" w:rsidR="00CB2560" w:rsidRDefault="00CB25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1D02" w14:textId="2EEB3270" w:rsidR="0027051A" w:rsidRDefault="006D1A4D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FAC915" wp14:editId="0EBC20B7">
          <wp:simplePos x="0" y="0"/>
          <wp:positionH relativeFrom="column">
            <wp:posOffset>-441960</wp:posOffset>
          </wp:positionH>
          <wp:positionV relativeFrom="paragraph">
            <wp:posOffset>-219075</wp:posOffset>
          </wp:positionV>
          <wp:extent cx="1133475" cy="488950"/>
          <wp:effectExtent l="0" t="0" r="9525" b="6350"/>
          <wp:wrapTight wrapText="bothSides">
            <wp:wrapPolygon edited="0">
              <wp:start x="2904" y="0"/>
              <wp:lineTo x="726" y="4208"/>
              <wp:lineTo x="0" y="8416"/>
              <wp:lineTo x="0" y="14306"/>
              <wp:lineTo x="2904" y="21039"/>
              <wp:lineTo x="3630" y="21039"/>
              <wp:lineTo x="5808" y="21039"/>
              <wp:lineTo x="10528" y="21039"/>
              <wp:lineTo x="20329" y="16831"/>
              <wp:lineTo x="19966" y="14306"/>
              <wp:lineTo x="21418" y="8416"/>
              <wp:lineTo x="21418" y="3366"/>
              <wp:lineTo x="6534" y="0"/>
              <wp:lineTo x="2904" y="0"/>
            </wp:wrapPolygon>
          </wp:wrapTight>
          <wp:docPr id="30" name="Imagen 30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n 30" descr="Logotipo, nombre de la empres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69" t="34663" r="11024" b="30454"/>
                  <a:stretch/>
                </pic:blipFill>
                <pic:spPr bwMode="auto">
                  <a:xfrm>
                    <a:off x="0" y="0"/>
                    <a:ext cx="1133475" cy="488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5D2F" w:rsidRPr="00DE3D79">
      <w:rPr>
        <w:noProof/>
      </w:rPr>
      <w:drawing>
        <wp:anchor distT="0" distB="0" distL="114300" distR="114300" simplePos="0" relativeHeight="251659264" behindDoc="0" locked="0" layoutInCell="1" allowOverlap="1" wp14:anchorId="4B15A920" wp14:editId="17122A3D">
          <wp:simplePos x="0" y="0"/>
          <wp:positionH relativeFrom="column">
            <wp:posOffset>4501629</wp:posOffset>
          </wp:positionH>
          <wp:positionV relativeFrom="paragraph">
            <wp:posOffset>-389435</wp:posOffset>
          </wp:positionV>
          <wp:extent cx="1609090" cy="773430"/>
          <wp:effectExtent l="0" t="0" r="0" b="0"/>
          <wp:wrapSquare wrapText="bothSides"/>
          <wp:docPr id="20" name="Imagen 2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 descr="Logotipo&#10;&#10;Descripción generada automáticamente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E796698"/>
    <w:multiLevelType w:val="hybridMultilevel"/>
    <w:tmpl w:val="F23A19D6"/>
    <w:lvl w:ilvl="0" w:tplc="1B3298AA">
      <w:start w:val="1"/>
      <w:numFmt w:val="decimal"/>
      <w:pStyle w:val="Ttulo1"/>
      <w:lvlText w:val="%1."/>
      <w:lvlJc w:val="left"/>
      <w:pPr>
        <w:ind w:left="786" w:hanging="360"/>
      </w:pPr>
    </w:lvl>
    <w:lvl w:ilvl="1" w:tplc="698C7A08">
      <w:start w:val="1"/>
      <w:numFmt w:val="lowerLetter"/>
      <w:pStyle w:val="Ttulo2"/>
      <w:lvlText w:val="%2."/>
      <w:lvlJc w:val="left"/>
      <w:pPr>
        <w:ind w:left="1506" w:hanging="360"/>
      </w:pPr>
    </w:lvl>
    <w:lvl w:ilvl="2" w:tplc="26C259A0">
      <w:start w:val="1"/>
      <w:numFmt w:val="lowerRoman"/>
      <w:pStyle w:val="Ttulo3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91783"/>
    <w:multiLevelType w:val="multilevel"/>
    <w:tmpl w:val="E89C4F06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15"/>
  </w:num>
  <w:num w:numId="2" w16cid:durableId="890118719">
    <w:abstractNumId w:val="11"/>
  </w:num>
  <w:num w:numId="3" w16cid:durableId="586691616">
    <w:abstractNumId w:val="12"/>
  </w:num>
  <w:num w:numId="4" w16cid:durableId="451949123">
    <w:abstractNumId w:val="14"/>
  </w:num>
  <w:num w:numId="5" w16cid:durableId="374280931">
    <w:abstractNumId w:val="10"/>
  </w:num>
  <w:num w:numId="6" w16cid:durableId="249122435">
    <w:abstractNumId w:val="13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14"/>
  </w:num>
  <w:num w:numId="18" w16cid:durableId="1001589933">
    <w:abstractNumId w:val="13"/>
    <w:lvlOverride w:ilvl="0">
      <w:startOverride w:val="1"/>
    </w:lvlOverride>
  </w:num>
  <w:num w:numId="19" w16cid:durableId="1669020528">
    <w:abstractNumId w:val="13"/>
    <w:lvlOverride w:ilvl="0">
      <w:startOverride w:val="1"/>
    </w:lvlOverride>
  </w:num>
  <w:num w:numId="20" w16cid:durableId="1470591193">
    <w:abstractNumId w:val="13"/>
    <w:lvlOverride w:ilvl="0">
      <w:startOverride w:val="1"/>
    </w:lvlOverride>
  </w:num>
  <w:num w:numId="21" w16cid:durableId="1511750088">
    <w:abstractNumId w:val="13"/>
    <w:lvlOverride w:ilvl="0">
      <w:startOverride w:val="1"/>
    </w:lvlOverride>
  </w:num>
  <w:num w:numId="22" w16cid:durableId="1202282979">
    <w:abstractNumId w:val="13"/>
    <w:lvlOverride w:ilvl="0">
      <w:startOverride w:val="1"/>
    </w:lvlOverride>
  </w:num>
  <w:num w:numId="23" w16cid:durableId="1152327739">
    <w:abstractNumId w:val="13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6C75"/>
    <w:rsid w:val="00054310"/>
    <w:rsid w:val="00056EE8"/>
    <w:rsid w:val="00062F08"/>
    <w:rsid w:val="00074C09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470"/>
    <w:rsid w:val="0027051A"/>
    <w:rsid w:val="0027488A"/>
    <w:rsid w:val="00274935"/>
    <w:rsid w:val="00275D30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7649D"/>
    <w:rsid w:val="00394771"/>
    <w:rsid w:val="003A5F24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426C"/>
    <w:rsid w:val="00437CBA"/>
    <w:rsid w:val="004517FB"/>
    <w:rsid w:val="004556CF"/>
    <w:rsid w:val="00465176"/>
    <w:rsid w:val="004774EC"/>
    <w:rsid w:val="00491DFF"/>
    <w:rsid w:val="004969A4"/>
    <w:rsid w:val="004C7D57"/>
    <w:rsid w:val="004D17EA"/>
    <w:rsid w:val="004D20CB"/>
    <w:rsid w:val="004D4376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23B01"/>
    <w:rsid w:val="0063036C"/>
    <w:rsid w:val="006460D1"/>
    <w:rsid w:val="00646FBB"/>
    <w:rsid w:val="00654A52"/>
    <w:rsid w:val="00657053"/>
    <w:rsid w:val="006604C3"/>
    <w:rsid w:val="00677CDF"/>
    <w:rsid w:val="006C0CE0"/>
    <w:rsid w:val="006C320E"/>
    <w:rsid w:val="006C4A37"/>
    <w:rsid w:val="006D1A4D"/>
    <w:rsid w:val="006E4C9E"/>
    <w:rsid w:val="006E6A5F"/>
    <w:rsid w:val="006F265E"/>
    <w:rsid w:val="006F73F3"/>
    <w:rsid w:val="007019DA"/>
    <w:rsid w:val="00715C91"/>
    <w:rsid w:val="00756D22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D4EFB"/>
    <w:rsid w:val="0080184F"/>
    <w:rsid w:val="008049D4"/>
    <w:rsid w:val="00806EDE"/>
    <w:rsid w:val="00835EDF"/>
    <w:rsid w:val="00846602"/>
    <w:rsid w:val="008C05F0"/>
    <w:rsid w:val="008C29EF"/>
    <w:rsid w:val="008D243B"/>
    <w:rsid w:val="008D6863"/>
    <w:rsid w:val="008F5FDB"/>
    <w:rsid w:val="00917CA3"/>
    <w:rsid w:val="0093151E"/>
    <w:rsid w:val="009360F5"/>
    <w:rsid w:val="00954228"/>
    <w:rsid w:val="00962B76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41EE5"/>
    <w:rsid w:val="00A44670"/>
    <w:rsid w:val="00A56D57"/>
    <w:rsid w:val="00A724EA"/>
    <w:rsid w:val="00A72B63"/>
    <w:rsid w:val="00A73718"/>
    <w:rsid w:val="00A90B0B"/>
    <w:rsid w:val="00A95D2F"/>
    <w:rsid w:val="00AB044D"/>
    <w:rsid w:val="00AB0DFB"/>
    <w:rsid w:val="00AB45EF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3D39"/>
    <w:rsid w:val="00B93D95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F485A"/>
    <w:rsid w:val="00BF4CCF"/>
    <w:rsid w:val="00BF6ECD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A0609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35538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7BF"/>
    <w:pPr>
      <w:jc w:val="both"/>
    </w:pPr>
    <w:rPr>
      <w:rFonts w:ascii="Arial" w:hAnsi="Arial"/>
    </w:rPr>
  </w:style>
  <w:style w:type="paragraph" w:styleId="Ttulo1">
    <w:name w:val="heading 1"/>
    <w:next w:val="Textoindependiente"/>
    <w:uiPriority w:val="9"/>
    <w:rsid w:val="00F76887"/>
    <w:pPr>
      <w:keepNext/>
      <w:keepLines/>
      <w:numPr>
        <w:numId w:val="6"/>
      </w:numPr>
      <w:spacing w:before="120" w:after="240" w:line="259" w:lineRule="auto"/>
      <w:ind w:left="284" w:hanging="284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uiPriority w:val="9"/>
    <w:unhideWhenUsed/>
    <w:rsid w:val="00F76887"/>
    <w:pPr>
      <w:numPr>
        <w:ilvl w:val="1"/>
      </w:numPr>
      <w:ind w:left="397" w:hanging="284"/>
      <w:outlineLvl w:val="1"/>
    </w:pPr>
    <w:rPr>
      <w:b w:val="0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sz w:val="24"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0F575A"/>
    <w:pPr>
      <w:spacing w:before="120" w:after="240" w:line="259" w:lineRule="auto"/>
      <w:jc w:val="both"/>
    </w:pPr>
    <w:rPr>
      <w:rFonts w:ascii="Arial" w:hAnsi="Arial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C86917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  <w:rPr>
      <w:szCs w:val="22"/>
    </w:r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9A7416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before="120" w:after="240"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0F7B8C"/>
    <w:pPr>
      <w:spacing w:before="120" w:after="240" w:line="259" w:lineRule="auto"/>
      <w:jc w:val="right"/>
    </w:pPr>
    <w:rPr>
      <w:rFonts w:ascii="Arial" w:eastAsiaTheme="majorEastAsia" w:hAnsi="Arial" w:cstheme="majorBidi"/>
      <w:bCs/>
      <w:i/>
      <w:szCs w:val="22"/>
      <w:lang w:val="es-PE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before="120" w:after="240" w:line="259" w:lineRule="auto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D733D0"/>
    <w:pPr>
      <w:keepNext/>
      <w:keepLines/>
      <w:spacing w:before="120" w:after="240" w:line="259" w:lineRule="auto"/>
      <w:jc w:val="center"/>
    </w:pPr>
    <w:rPr>
      <w:rFonts w:ascii="Arial" w:hAnsi="Arial"/>
      <w:i/>
      <w:color w:val="002060"/>
      <w:lang w:val="es-PE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0F575A"/>
    <w:rPr>
      <w:rFonts w:ascii="Arial" w:hAnsi="Arial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AF34C7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AF34C7"/>
    <w:pPr>
      <w:numPr>
        <w:numId w:val="1"/>
      </w:numPr>
      <w:spacing w:before="120" w:after="240" w:line="259" w:lineRule="auto"/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before="120"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before="120" w:after="240"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2</Pages>
  <Words>21</Words>
  <Characters>1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Santiago Salvador Sotelo Galindo</cp:lastModifiedBy>
  <cp:revision>15</cp:revision>
  <dcterms:created xsi:type="dcterms:W3CDTF">2022-04-06T19:36:00Z</dcterms:created>
  <dcterms:modified xsi:type="dcterms:W3CDTF">2022-04-22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